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469AD" w14:textId="77777777" w:rsidR="00AB137B" w:rsidRPr="00501C4B" w:rsidRDefault="00B74637" w:rsidP="00501C4B">
      <w:pPr>
        <w:rPr>
          <w:rFonts w:ascii="Times New Roman" w:hAnsi="Times New Roman" w:cs="Times New Roman"/>
          <w:b/>
          <w:sz w:val="32"/>
          <w:szCs w:val="32"/>
        </w:rPr>
      </w:pPr>
      <w:r w:rsidRPr="00501C4B">
        <w:rPr>
          <w:rFonts w:ascii="Times New Roman" w:hAnsi="Times New Roman" w:cs="Times New Roman"/>
          <w:b/>
          <w:sz w:val="32"/>
          <w:szCs w:val="32"/>
        </w:rPr>
        <w:t>Journal Knowledge of God</w:t>
      </w:r>
    </w:p>
    <w:p w14:paraId="6266DFB2" w14:textId="77777777" w:rsidR="00B74637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How does/should </w:t>
      </w:r>
      <w:r w:rsidR="00B74637" w:rsidRPr="00501C4B">
        <w:rPr>
          <w:rFonts w:ascii="Times New Roman" w:hAnsi="Times New Roman" w:cs="Times New Roman"/>
          <w:sz w:val="32"/>
          <w:szCs w:val="32"/>
        </w:rPr>
        <w:t>you</w:t>
      </w:r>
      <w:r>
        <w:rPr>
          <w:rFonts w:ascii="Times New Roman" w:hAnsi="Times New Roman" w:cs="Times New Roman"/>
          <w:sz w:val="32"/>
          <w:szCs w:val="32"/>
        </w:rPr>
        <w:t>r</w:t>
      </w:r>
      <w:r w:rsidR="00B74637" w:rsidRPr="00501C4B">
        <w:rPr>
          <w:rFonts w:ascii="Times New Roman" w:hAnsi="Times New Roman" w:cs="Times New Roman"/>
          <w:sz w:val="32"/>
          <w:szCs w:val="32"/>
        </w:rPr>
        <w:t xml:space="preserve"> knowledge of God impact your relationship with Him?</w:t>
      </w:r>
    </w:p>
    <w:p w14:paraId="1FA0A54E" w14:textId="77777777" w:rsidR="00501C4B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70F25B8D" w14:textId="29B5967A" w:rsidR="00501C4B" w:rsidRDefault="004F7A5F" w:rsidP="00B74637">
      <w:pPr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  <w:t xml:space="preserve">That you should trust God and that you should know that </w:t>
      </w:r>
      <w:r w:rsidR="00C52F28">
        <w:rPr>
          <w:rFonts w:ascii="Times New Roman" w:hAnsi="Times New Roman" w:cs="Times New Roman"/>
          <w:sz w:val="32"/>
          <w:szCs w:val="32"/>
        </w:rPr>
        <w:t>God loves you.</w:t>
      </w:r>
    </w:p>
    <w:p w14:paraId="1CAF3599" w14:textId="77777777" w:rsidR="00501C4B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08A7EE5A" w14:textId="77777777" w:rsidR="00501C4B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2D6F95EA" w14:textId="77777777" w:rsidR="00501C4B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2CD6F3B9" w14:textId="77777777" w:rsidR="00501C4B" w:rsidRPr="00501C4B" w:rsidRDefault="00501C4B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4D50BF25" w14:textId="7E10AFC2" w:rsidR="00B74637" w:rsidRDefault="00B74637" w:rsidP="00B74637">
      <w:pPr>
        <w:jc w:val="left"/>
        <w:rPr>
          <w:rFonts w:ascii="Times New Roman" w:hAnsi="Times New Roman" w:cs="Times New Roman"/>
          <w:sz w:val="32"/>
          <w:szCs w:val="32"/>
        </w:rPr>
      </w:pPr>
      <w:r w:rsidRPr="00501C4B">
        <w:rPr>
          <w:rFonts w:ascii="Times New Roman" w:hAnsi="Times New Roman" w:cs="Times New Roman"/>
          <w:sz w:val="32"/>
          <w:szCs w:val="32"/>
        </w:rPr>
        <w:t>How does</w:t>
      </w:r>
      <w:r w:rsidR="00501C4B">
        <w:rPr>
          <w:rFonts w:ascii="Times New Roman" w:hAnsi="Times New Roman" w:cs="Times New Roman"/>
          <w:sz w:val="32"/>
          <w:szCs w:val="32"/>
        </w:rPr>
        <w:t>/has</w:t>
      </w:r>
      <w:r w:rsidRPr="00501C4B">
        <w:rPr>
          <w:rFonts w:ascii="Times New Roman" w:hAnsi="Times New Roman" w:cs="Times New Roman"/>
          <w:sz w:val="32"/>
          <w:szCs w:val="32"/>
        </w:rPr>
        <w:t xml:space="preserve"> the culture around you impact you hearing, </w:t>
      </w:r>
      <w:r w:rsidR="00501C4B" w:rsidRPr="00501C4B">
        <w:rPr>
          <w:rFonts w:ascii="Times New Roman" w:hAnsi="Times New Roman" w:cs="Times New Roman"/>
          <w:sz w:val="32"/>
          <w:szCs w:val="32"/>
        </w:rPr>
        <w:t>understanding,</w:t>
      </w:r>
      <w:r w:rsidRPr="00501C4B">
        <w:rPr>
          <w:rFonts w:ascii="Times New Roman" w:hAnsi="Times New Roman" w:cs="Times New Roman"/>
          <w:sz w:val="32"/>
          <w:szCs w:val="32"/>
        </w:rPr>
        <w:t xml:space="preserve"> and responding to God’s messages for you in the Bible?</w:t>
      </w:r>
    </w:p>
    <w:p w14:paraId="613398A4" w14:textId="1373AC77" w:rsidR="0094727D" w:rsidRDefault="0094727D" w:rsidP="00B74637">
      <w:pPr>
        <w:jc w:val="left"/>
        <w:rPr>
          <w:rFonts w:ascii="Times New Roman" w:hAnsi="Times New Roman" w:cs="Times New Roman"/>
          <w:sz w:val="32"/>
          <w:szCs w:val="32"/>
        </w:rPr>
      </w:pPr>
    </w:p>
    <w:p w14:paraId="57ABFF63" w14:textId="01501F53" w:rsidR="0094727D" w:rsidRPr="00501C4B" w:rsidRDefault="0094727D" w:rsidP="00B74637">
      <w:pPr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  <w:t>It turns me away from God because there are so many destractions.</w:t>
      </w:r>
    </w:p>
    <w:sectPr w:rsidR="0094727D" w:rsidRPr="00501C4B" w:rsidSect="00501C4B">
      <w:headerReference w:type="default" r:id="rId6"/>
      <w:pgSz w:w="12240" w:h="15840"/>
      <w:pgMar w:top="1176" w:right="144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38588" w14:textId="77777777" w:rsidR="00861066" w:rsidRDefault="00861066" w:rsidP="00501C4B">
      <w:pPr>
        <w:spacing w:after="0"/>
      </w:pPr>
      <w:r>
        <w:separator/>
      </w:r>
    </w:p>
  </w:endnote>
  <w:endnote w:type="continuationSeparator" w:id="0">
    <w:p w14:paraId="3A13E58B" w14:textId="77777777" w:rsidR="00861066" w:rsidRDefault="00861066" w:rsidP="00501C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743D0B" w14:textId="77777777" w:rsidR="00861066" w:rsidRDefault="00861066" w:rsidP="00501C4B">
      <w:pPr>
        <w:spacing w:after="0"/>
      </w:pPr>
      <w:r>
        <w:separator/>
      </w:r>
    </w:p>
  </w:footnote>
  <w:footnote w:type="continuationSeparator" w:id="0">
    <w:p w14:paraId="4B95370E" w14:textId="77777777" w:rsidR="00861066" w:rsidRDefault="00861066" w:rsidP="00501C4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F791A" w14:textId="77777777" w:rsidR="00501C4B" w:rsidRPr="00501C4B" w:rsidRDefault="00501C4B" w:rsidP="00501C4B">
    <w:pPr>
      <w:pStyle w:val="Header"/>
      <w:jc w:val="right"/>
      <w:rPr>
        <w:rFonts w:ascii="Arial Black" w:hAnsi="Arial Black"/>
        <w:sz w:val="44"/>
        <w:szCs w:val="44"/>
      </w:rPr>
    </w:pPr>
    <w:r w:rsidRPr="00501C4B">
      <w:rPr>
        <w:rFonts w:ascii="Arial Black" w:hAnsi="Arial Black"/>
        <w:sz w:val="44"/>
        <w:szCs w:val="44"/>
      </w:rPr>
      <w:t>17</w:t>
    </w:r>
  </w:p>
  <w:p w14:paraId="5085D660" w14:textId="77777777" w:rsidR="00501C4B" w:rsidRDefault="00501C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M1MrA0MDU0N7JQ0lEKTi0uzszPAykwrAUAM7tWwCwAAAA="/>
  </w:docVars>
  <w:rsids>
    <w:rsidRoot w:val="00B74637"/>
    <w:rsid w:val="004F7A5F"/>
    <w:rsid w:val="00501C4B"/>
    <w:rsid w:val="00861066"/>
    <w:rsid w:val="0094727D"/>
    <w:rsid w:val="00AB137B"/>
    <w:rsid w:val="00B74637"/>
    <w:rsid w:val="00C52F28"/>
    <w:rsid w:val="00D47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D4697"/>
  <w15:chartTrackingRefBased/>
  <w15:docId w15:val="{3CE9F957-49EE-4873-B842-0A5E4D10F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1C4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1C4B"/>
  </w:style>
  <w:style w:type="paragraph" w:styleId="Footer">
    <w:name w:val="footer"/>
    <w:basedOn w:val="Normal"/>
    <w:link w:val="FooterChar"/>
    <w:uiPriority w:val="99"/>
    <w:unhideWhenUsed/>
    <w:rsid w:val="00501C4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01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ar Sandiford</dc:creator>
  <cp:keywords/>
  <dc:description/>
  <cp:lastModifiedBy>Noah McMillan</cp:lastModifiedBy>
  <cp:revision>4</cp:revision>
  <dcterms:created xsi:type="dcterms:W3CDTF">2019-10-16T16:22:00Z</dcterms:created>
  <dcterms:modified xsi:type="dcterms:W3CDTF">2020-10-31T04:40:00Z</dcterms:modified>
</cp:coreProperties>
</file>